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6D297" w14:textId="77777777" w:rsidR="008638C4" w:rsidRDefault="00000000">
      <w:pPr>
        <w:pStyle w:val="Title"/>
      </w:pPr>
      <w:r>
        <w:t xml:space="preserve"> Title </w:t>
      </w:r>
    </w:p>
    <w:p w14:paraId="68799E67" w14:textId="77777777" w:rsidR="008638C4" w:rsidRDefault="00000000">
      <w:pPr>
        <w:pStyle w:val="Subtitle"/>
      </w:pPr>
      <w:r>
        <w:t xml:space="preserve"> Subtitle </w:t>
      </w:r>
    </w:p>
    <w:p w14:paraId="1CBED46D" w14:textId="77777777" w:rsidR="008638C4" w:rsidRDefault="00000000">
      <w:pPr>
        <w:pStyle w:val="Author"/>
      </w:pPr>
      <w:r>
        <w:t xml:space="preserve"> Author </w:t>
      </w:r>
    </w:p>
    <w:p w14:paraId="5FE80880" w14:textId="77777777" w:rsidR="008638C4" w:rsidRDefault="00000000">
      <w:pPr>
        <w:pStyle w:val="Date"/>
      </w:pPr>
      <w:r>
        <w:t xml:space="preserve"> Date </w:t>
      </w:r>
    </w:p>
    <w:p w14:paraId="639B0B76" w14:textId="77777777" w:rsidR="008638C4" w:rsidRDefault="00000000">
      <w:pPr>
        <w:pStyle w:val="Abstract"/>
      </w:pPr>
      <w:r>
        <w:t xml:space="preserve"> Abstract </w:t>
      </w:r>
    </w:p>
    <w:p w14:paraId="4E139C76" w14:textId="77777777" w:rsidR="008638C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166389A" w14:textId="77777777" w:rsidR="008638C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9964EB4" w14:textId="77777777" w:rsidR="008638C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656124E" w14:textId="77777777" w:rsidR="008638C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F08F5AE" w14:textId="77777777" w:rsidR="008638C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5C5E8A9" w14:textId="77777777" w:rsidR="008638C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47B43B5" w14:textId="77777777" w:rsidR="008638C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7E145F4" w14:textId="77777777" w:rsidR="008638C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8457B40" w14:textId="77777777" w:rsidR="008638C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964FBF" w14:textId="77777777" w:rsidR="008638C4" w:rsidRDefault="00000000">
      <w:pPr>
        <w:pStyle w:val="FirstParagraph"/>
      </w:pPr>
      <w:r>
        <w:t xml:space="preserve"> First Paragraph. </w:t>
      </w:r>
    </w:p>
    <w:p w14:paraId="4D7E11DA" w14:textId="77777777" w:rsidR="008638C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87FAC43" w14:textId="77777777" w:rsidR="008638C4" w:rsidRDefault="00000000">
      <w:pPr>
        <w:pStyle w:val="BlockText"/>
      </w:pPr>
      <w:r>
        <w:t xml:space="preserve"> Block Text. </w:t>
      </w:r>
    </w:p>
    <w:p w14:paraId="55007EE6" w14:textId="77777777" w:rsidR="008638C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8638C4" w14:paraId="6EBBE985" w14:textId="77777777" w:rsidTr="00863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112170" w14:textId="77777777" w:rsidR="008638C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F3C7E09" w14:textId="77777777" w:rsidR="008638C4" w:rsidRDefault="00000000">
            <w:pPr>
              <w:pStyle w:val="Compact"/>
            </w:pPr>
            <w:r>
              <w:t xml:space="preserve"> Table </w:t>
            </w:r>
          </w:p>
        </w:tc>
      </w:tr>
      <w:tr w:rsidR="008638C4" w14:paraId="4E8F8EB6" w14:textId="77777777">
        <w:tc>
          <w:tcPr>
            <w:tcW w:w="0" w:type="auto"/>
          </w:tcPr>
          <w:p w14:paraId="39FA93BF" w14:textId="77777777" w:rsidR="008638C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02C6C0" w14:textId="77777777" w:rsidR="008638C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462C996" w14:textId="77777777" w:rsidR="008638C4" w:rsidRDefault="00000000">
      <w:pPr>
        <w:pStyle w:val="ImageCaption"/>
      </w:pPr>
      <w:r>
        <w:t xml:space="preserve"> Image Caption </w:t>
      </w:r>
    </w:p>
    <w:p w14:paraId="0CDC67CC" w14:textId="77777777" w:rsidR="008638C4" w:rsidRDefault="00000000">
      <w:pPr>
        <w:pStyle w:val="DefinitionTerm"/>
      </w:pPr>
      <w:r>
        <w:t xml:space="preserve"> DefinitionTerm </w:t>
      </w:r>
    </w:p>
    <w:p w14:paraId="7E86AA96" w14:textId="77777777" w:rsidR="008638C4" w:rsidRDefault="00000000">
      <w:pPr>
        <w:pStyle w:val="Definition"/>
      </w:pPr>
      <w:r>
        <w:t xml:space="preserve"> Definition </w:t>
      </w:r>
    </w:p>
    <w:p w14:paraId="0F4B4683" w14:textId="77777777" w:rsidR="008638C4" w:rsidRDefault="00000000">
      <w:pPr>
        <w:pStyle w:val="DefinitionTerm"/>
      </w:pPr>
      <w:r>
        <w:lastRenderedPageBreak/>
        <w:t xml:space="preserve"> DefinitionTerm </w:t>
      </w:r>
    </w:p>
    <w:p w14:paraId="55DCD98B" w14:textId="77777777" w:rsidR="008638C4" w:rsidRDefault="00000000">
      <w:pPr>
        <w:pStyle w:val="Definition"/>
      </w:pPr>
      <w:r>
        <w:t xml:space="preserve"> Definition </w:t>
      </w:r>
    </w:p>
    <w:sectPr w:rsidR="008638C4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3E3DF" w14:textId="77777777" w:rsidR="00B072CF" w:rsidRDefault="00B072CF">
      <w:pPr>
        <w:spacing w:after="0"/>
      </w:pPr>
      <w:r>
        <w:separator/>
      </w:r>
    </w:p>
  </w:endnote>
  <w:endnote w:type="continuationSeparator" w:id="0">
    <w:p w14:paraId="0C3C298B" w14:textId="77777777" w:rsidR="00B072CF" w:rsidRDefault="00B072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87895077"/>
      <w:docPartObj>
        <w:docPartGallery w:val="Page Numbers (Bottom of Page)"/>
        <w:docPartUnique/>
      </w:docPartObj>
    </w:sdtPr>
    <w:sdtContent>
      <w:p w14:paraId="37D04F88" w14:textId="708152F0" w:rsidR="00201DE2" w:rsidRDefault="00201DE2" w:rsidP="007879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D34032" w14:textId="77777777" w:rsidR="00201DE2" w:rsidRDefault="00201DE2" w:rsidP="00201DE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12927653"/>
      <w:docPartObj>
        <w:docPartGallery w:val="Page Numbers (Bottom of Page)"/>
        <w:docPartUnique/>
      </w:docPartObj>
    </w:sdtPr>
    <w:sdtContent>
      <w:p w14:paraId="246069BB" w14:textId="3D168F59" w:rsidR="00201DE2" w:rsidRDefault="00201DE2" w:rsidP="007879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C27EEAD" w14:textId="717835A6" w:rsidR="005F6FD6" w:rsidRPr="00022205" w:rsidRDefault="00022205" w:rsidP="00201DE2">
    <w:pPr>
      <w:pStyle w:val="Footer"/>
      <w:ind w:right="360"/>
      <w:rPr>
        <w:sz w:val="20"/>
        <w:szCs w:val="20"/>
        <w:lang w:val="en-CA"/>
      </w:rPr>
    </w:pPr>
    <w:r>
      <w:rPr>
        <w:sz w:val="20"/>
        <w:szCs w:val="20"/>
        <w:lang w:val="en-CA"/>
      </w:rPr>
      <w:t xml:space="preserve">© 2002 CIO </w:t>
    </w:r>
    <w:r w:rsidR="005F6FD6">
      <w:rPr>
        <w:sz w:val="20"/>
        <w:szCs w:val="20"/>
        <w:lang w:val="en-CA"/>
      </w:rPr>
      <w:t>SC 2022 – All rights reserved. Unauthorized reproduction is strictly 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94A1D" w14:textId="77777777" w:rsidR="00B072CF" w:rsidRDefault="00B072CF">
      <w:r>
        <w:separator/>
      </w:r>
    </w:p>
  </w:footnote>
  <w:footnote w:type="continuationSeparator" w:id="0">
    <w:p w14:paraId="320FCB6E" w14:textId="77777777" w:rsidR="00B072CF" w:rsidRDefault="00B072CF">
      <w:r>
        <w:continuationSeparator/>
      </w:r>
    </w:p>
  </w:footnote>
  <w:footnote w:id="1">
    <w:p w14:paraId="5303008F" w14:textId="77777777" w:rsidR="008638C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6081" w14:textId="1240C3CA" w:rsidR="00606352" w:rsidRPr="00606352" w:rsidRDefault="00606352" w:rsidP="00606352">
    <w:pPr>
      <w:pStyle w:val="Header"/>
      <w:jc w:val="right"/>
      <w:rPr>
        <w:lang w:val="en-CA"/>
      </w:rPr>
    </w:pPr>
    <w:r>
      <w:rPr>
        <w:lang w:val="en-CA"/>
      </w:rPr>
      <w:t>CAN/CIOSC TS 115:2022 (D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8C45B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96C2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80829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94A6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32433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B685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D4BD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DA9A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B4DD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901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54B4E"/>
    <w:multiLevelType w:val="multilevel"/>
    <w:tmpl w:val="D02221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F85248F"/>
    <w:multiLevelType w:val="multilevel"/>
    <w:tmpl w:val="11B82D5A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70CD2DE"/>
    <w:multiLevelType w:val="multilevel"/>
    <w:tmpl w:val="BA4C8B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9427E09"/>
    <w:multiLevelType w:val="multilevel"/>
    <w:tmpl w:val="B66868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4E568D1"/>
    <w:multiLevelType w:val="multilevel"/>
    <w:tmpl w:val="5882F3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37B1845"/>
    <w:multiLevelType w:val="multilevel"/>
    <w:tmpl w:val="997835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FCE6789"/>
    <w:multiLevelType w:val="multilevel"/>
    <w:tmpl w:val="B9B255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3965803"/>
    <w:multiLevelType w:val="multilevel"/>
    <w:tmpl w:val="CD6E94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F063EFC"/>
    <w:multiLevelType w:val="multilevel"/>
    <w:tmpl w:val="355468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244120B"/>
    <w:multiLevelType w:val="multilevel"/>
    <w:tmpl w:val="72464C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081319941">
    <w:abstractNumId w:val="12"/>
  </w:num>
  <w:num w:numId="2" w16cid:durableId="787046651">
    <w:abstractNumId w:val="0"/>
  </w:num>
  <w:num w:numId="3" w16cid:durableId="1407873214">
    <w:abstractNumId w:val="1"/>
  </w:num>
  <w:num w:numId="4" w16cid:durableId="1406151398">
    <w:abstractNumId w:val="2"/>
  </w:num>
  <w:num w:numId="5" w16cid:durableId="860163334">
    <w:abstractNumId w:val="3"/>
  </w:num>
  <w:num w:numId="6" w16cid:durableId="1099180620">
    <w:abstractNumId w:val="8"/>
  </w:num>
  <w:num w:numId="7" w16cid:durableId="1475609604">
    <w:abstractNumId w:val="4"/>
  </w:num>
  <w:num w:numId="8" w16cid:durableId="776559473">
    <w:abstractNumId w:val="5"/>
  </w:num>
  <w:num w:numId="9" w16cid:durableId="1976372116">
    <w:abstractNumId w:val="6"/>
  </w:num>
  <w:num w:numId="10" w16cid:durableId="1858107663">
    <w:abstractNumId w:val="7"/>
  </w:num>
  <w:num w:numId="11" w16cid:durableId="234977013">
    <w:abstractNumId w:val="9"/>
  </w:num>
  <w:num w:numId="12" w16cid:durableId="920649800">
    <w:abstractNumId w:val="10"/>
  </w:num>
  <w:num w:numId="13" w16cid:durableId="1305964736">
    <w:abstractNumId w:val="16"/>
  </w:num>
  <w:num w:numId="14" w16cid:durableId="1352991002">
    <w:abstractNumId w:val="18"/>
  </w:num>
  <w:num w:numId="15" w16cid:durableId="458259606">
    <w:abstractNumId w:val="19"/>
  </w:num>
  <w:num w:numId="16" w16cid:durableId="243532977">
    <w:abstractNumId w:val="14"/>
  </w:num>
  <w:num w:numId="17" w16cid:durableId="873738577">
    <w:abstractNumId w:val="13"/>
  </w:num>
  <w:num w:numId="18" w16cid:durableId="217085638">
    <w:abstractNumId w:val="17"/>
  </w:num>
  <w:num w:numId="19" w16cid:durableId="221798557">
    <w:abstractNumId w:val="15"/>
  </w:num>
  <w:num w:numId="20" w16cid:durableId="6326343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38C4"/>
    <w:rsid w:val="00022205"/>
    <w:rsid w:val="001019ED"/>
    <w:rsid w:val="001C3A0C"/>
    <w:rsid w:val="00201DE2"/>
    <w:rsid w:val="005F6FD6"/>
    <w:rsid w:val="00606352"/>
    <w:rsid w:val="008638C4"/>
    <w:rsid w:val="00B072CF"/>
    <w:rsid w:val="00C1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766741"/>
  <w15:docId w15:val="{A36B211F-8633-4342-B51A-D38120E55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3A0C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1C3A0C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C3A0C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C3A0C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C3A0C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C3A0C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C3A0C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C3A0C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1C3A0C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1C3A0C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C3A0C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1C3A0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3A0C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1C3A0C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1C3A0C"/>
  </w:style>
  <w:style w:type="paragraph" w:styleId="Header">
    <w:name w:val="header"/>
    <w:basedOn w:val="Normal"/>
    <w:link w:val="HeaderChar"/>
    <w:unhideWhenUsed/>
    <w:rsid w:val="0060635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6352"/>
    <w:rPr>
      <w:rFonts w:ascii="Calibri" w:hAnsi="Calibri"/>
    </w:rPr>
  </w:style>
  <w:style w:type="paragraph" w:styleId="Footer">
    <w:name w:val="footer"/>
    <w:basedOn w:val="Normal"/>
    <w:link w:val="FooterChar"/>
    <w:unhideWhenUsed/>
    <w:rsid w:val="0060635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6352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201D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Johnston</cp:lastModifiedBy>
  <cp:revision>6</cp:revision>
  <dcterms:created xsi:type="dcterms:W3CDTF">2017-12-27T05:22:00Z</dcterms:created>
  <dcterms:modified xsi:type="dcterms:W3CDTF">2022-10-07T20:13:00Z</dcterms:modified>
</cp:coreProperties>
</file>